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987" w:rsidRPr="000E43D1" w:rsidRDefault="00552ECB" w:rsidP="000E43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 w:cs="B Zar"/>
          <w:color w:val="FF0000"/>
          <w:sz w:val="30"/>
          <w:szCs w:val="30"/>
          <w:bdr w:val="none" w:sz="0" w:space="0" w:color="auto"/>
        </w:rPr>
      </w:pPr>
      <w:r w:rsidRPr="000E43D1">
        <w:rPr>
          <w:rFonts w:ascii="Arial" w:eastAsia="Times New Roman" w:hAnsi="Arial" w:cs="B Zar"/>
          <w:color w:val="FF0000"/>
          <w:sz w:val="28"/>
          <w:szCs w:val="28"/>
          <w:bdr w:val="none" w:sz="0" w:space="0" w:color="auto"/>
        </w:rPr>
        <w:t xml:space="preserve">Functional </w:t>
      </w:r>
      <w:r w:rsidR="00CC2987" w:rsidRPr="000E43D1">
        <w:rPr>
          <w:rFonts w:ascii="Arial" w:eastAsia="Times New Roman" w:hAnsi="Arial" w:cs="B Zar"/>
          <w:color w:val="FF0000"/>
          <w:sz w:val="28"/>
          <w:szCs w:val="28"/>
          <w:bdr w:val="none" w:sz="0" w:space="0" w:color="auto"/>
        </w:rPr>
        <w:t xml:space="preserve">requirements </w:t>
      </w: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 w:cs="B Zar"/>
          <w:bdr w:val="none" w:sz="0" w:space="0" w:color="auto"/>
        </w:rPr>
      </w:pP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در سامانه عضو شود و یا چنانچه قبلا عضو شده است وارد حساب کاربری خود شو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در صورت تایید </w:t>
      </w:r>
      <w:r w:rsidRPr="000E43D1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حراز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هویت،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اربر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توان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ار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رم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فزار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و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صفحه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ول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ا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شاهده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ن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مشخصات کاربری خود را ویرایش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سوابق سفر خود را مشاهده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کاربر بتواند سوابق سفر خود را حذف نمای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موقعیت هر وسیله ی نقلیه را به صورت آنلاین بر روی نقشه مشاهده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زمان تخمینی رسیدن وسیله ی نقلیه ی مورد نظر را تا ایستگاه موجود در موقعیت کنونی خود مشاهده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موجودی کیف پول الکتریکی خود را مشاهده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در صورت نیاز موجودی کیف پول خود را با اتصال به درگاه پرداخت آنلاین، افزایش ده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ر اساس الگوریتم های هوش مصنوعی، </w:t>
      </w:r>
      <w:r w:rsidRPr="000E43D1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توان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هترین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سیر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ا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ا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ر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ظر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گرفتن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پارامترهایی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(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ثل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هزینه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زمان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)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رای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قص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خو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پیدا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شاهده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0E43D1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0E43D1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ند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با پشتیبانی به صورت آنلاین گفت و گو کند و مشکلات ایجاد شده را برطرف نمای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سوابق تراکنش های کیف پول خود را مشاهده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با استفاده از لینک معرفی اختصاصی خود، دیگران را به نرم افزار دعوت نماید و امتیاز کسب کند.</w:t>
      </w:r>
    </w:p>
    <w:p w:rsidR="00CC2987" w:rsidRPr="000E43D1" w:rsidRDefault="00CC2987" w:rsidP="00CC2987">
      <w:pPr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کاربر بتواند بر اساس امتیاز کسب شده اقدام به شارژ کیف پول خود کند.</w:t>
      </w: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ind w:left="720"/>
        <w:textAlignment w:val="baseline"/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</w:pP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rPr>
          <w:rFonts w:ascii="Arial" w:eastAsia="Times New Roman" w:hAnsi="Arial" w:cs="B Zar"/>
          <w:color w:val="FF0000"/>
          <w:sz w:val="28"/>
          <w:szCs w:val="28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FF0000"/>
          <w:sz w:val="28"/>
          <w:szCs w:val="28"/>
          <w:bdr w:val="none" w:sz="0" w:space="0" w:color="auto"/>
        </w:rPr>
        <w:t>Non functional requirements</w:t>
      </w: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jc w:val="center"/>
        <w:rPr>
          <w:rFonts w:eastAsia="Times New Roman" w:cs="B Zar"/>
          <w:bdr w:val="none" w:sz="0" w:space="0" w:color="auto"/>
          <w:rtl/>
        </w:rPr>
      </w:pP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نرم افزار باید برای سیستم عامل های 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  <w:t>IOS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و 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  <w:t>Android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نوشته شود که قابلیت 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  <w:t>Mobility</w:t>
      </w: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را به آن بیفزاید.</w:t>
      </w:r>
    </w:p>
    <w:p w:rsidR="00CC2987" w:rsidRPr="000E43D1" w:rsidRDefault="00CC2987" w:rsidP="00CC298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همچنین نرم افزار باید از امنیت کافی </w:t>
      </w:r>
      <w:bookmarkStart w:id="0" w:name="_GoBack"/>
      <w:bookmarkEnd w:id="0"/>
      <w:r w:rsidRPr="000E43D1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جهت احراز هویت کاربران در صفحه ورود و حفظ اطلاعات محرمانه آن ها بهره مند باشد.</w:t>
      </w:r>
    </w:p>
    <w:p w:rsidR="00E37697" w:rsidRPr="000E43D1" w:rsidRDefault="00E37697" w:rsidP="00CC2987">
      <w:pPr>
        <w:rPr>
          <w:rFonts w:cs="B Zar"/>
        </w:rPr>
      </w:pPr>
    </w:p>
    <w:sectPr w:rsidR="00E37697" w:rsidRPr="000E43D1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1B98" w:rsidRDefault="00031B98">
      <w:r>
        <w:separator/>
      </w:r>
    </w:p>
  </w:endnote>
  <w:endnote w:type="continuationSeparator" w:id="0">
    <w:p w:rsidR="00031B98" w:rsidRDefault="00031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697" w:rsidRDefault="00E37697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1B98" w:rsidRDefault="00031B98">
      <w:r>
        <w:separator/>
      </w:r>
    </w:p>
  </w:footnote>
  <w:footnote w:type="continuationSeparator" w:id="0">
    <w:p w:rsidR="00031B98" w:rsidRDefault="00031B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37697" w:rsidRDefault="00E37697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0E6BCB"/>
    <w:multiLevelType w:val="multilevel"/>
    <w:tmpl w:val="1A12A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DY2MDUFIlMTAyUdpeDU4uLM/DyQAqNaAPSV/JYsAAAA"/>
  </w:docVars>
  <w:rsids>
    <w:rsidRoot w:val="00E37697"/>
    <w:rsid w:val="00031B98"/>
    <w:rsid w:val="000E43D1"/>
    <w:rsid w:val="00397C12"/>
    <w:rsid w:val="00552ECB"/>
    <w:rsid w:val="006E539E"/>
    <w:rsid w:val="00CC2987"/>
    <w:rsid w:val="00E37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BFECD3-3D08-4444-95F5-7C9962C99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Pr>
      <w:rFonts w:ascii="Arial Unicode MS" w:hAnsi="Arial Unicode MS" w:hint="cs"/>
      <w:color w:val="000000"/>
      <w:sz w:val="24"/>
      <w:szCs w:val="24"/>
      <w:u w:color="000000"/>
    </w:rPr>
  </w:style>
  <w:style w:type="paragraph" w:styleId="NormalWeb">
    <w:name w:val="Normal (Web)"/>
    <w:basedOn w:val="Normal"/>
    <w:uiPriority w:val="99"/>
    <w:semiHidden/>
    <w:unhideWhenUsed/>
    <w:rsid w:val="00CC298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5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27F42-9976-46CA-AEE2-EE7DCBC106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odo</dc:creator>
  <cp:lastModifiedBy>amir kargaran</cp:lastModifiedBy>
  <cp:revision>6</cp:revision>
  <cp:lastPrinted>2019-06-10T07:01:00Z</cp:lastPrinted>
  <dcterms:created xsi:type="dcterms:W3CDTF">2019-04-07T09:34:00Z</dcterms:created>
  <dcterms:modified xsi:type="dcterms:W3CDTF">2019-06-10T07:01:00Z</dcterms:modified>
</cp:coreProperties>
</file>